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E25C0E" w14:textId="77777777" w:rsidR="00756DC5" w:rsidRDefault="00756DC5" w:rsidP="00794414">
      <w:pPr>
        <w:pStyle w:val="Heading1"/>
      </w:pPr>
      <w:r>
        <w:t>Configure Build Server</w:t>
      </w:r>
    </w:p>
    <w:p w14:paraId="3DF25256" w14:textId="77777777" w:rsidR="00E07A56" w:rsidRPr="00794414" w:rsidRDefault="00E07A56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</w:rPr>
      </w:pPr>
      <w:r w:rsidRPr="00794414">
        <w:rPr>
          <w:rFonts w:cs="Consolas"/>
          <w:color w:val="000000"/>
        </w:rPr>
        <w:t xml:space="preserve">Follow the steps below to prepare the build server to build android and </w:t>
      </w:r>
      <w:r w:rsidR="00756DC5" w:rsidRPr="00794414">
        <w:rPr>
          <w:rFonts w:cs="Consolas"/>
          <w:color w:val="000000"/>
        </w:rPr>
        <w:t>iOS</w:t>
      </w:r>
      <w:r w:rsidRPr="00794414">
        <w:rPr>
          <w:rFonts w:cs="Consolas"/>
          <w:color w:val="000000"/>
        </w:rPr>
        <w:t xml:space="preserve"> packages</w:t>
      </w:r>
    </w:p>
    <w:p w14:paraId="144D9180" w14:textId="78A110D8" w:rsidR="00E07A56" w:rsidRDefault="00E07A56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  <w:sz w:val="18"/>
          <w:szCs w:val="18"/>
        </w:rPr>
      </w:pPr>
    </w:p>
    <w:p w14:paraId="561027ED" w14:textId="762ABC99" w:rsidR="00794414" w:rsidRPr="00756DC5" w:rsidRDefault="00794414" w:rsidP="00794414">
      <w:pPr>
        <w:pStyle w:val="Heading2"/>
      </w:pPr>
      <w:r>
        <w:t>JDK</w:t>
      </w:r>
    </w:p>
    <w:p w14:paraId="7ED39052" w14:textId="64FB1196" w:rsidR="00E07A56" w:rsidRDefault="00756DC5" w:rsidP="00794414">
      <w:pPr>
        <w:pStyle w:val="NoSpacing"/>
      </w:pPr>
      <w:r w:rsidRPr="00794414">
        <w:t>Install and configure JDK [version: 1.8.</w:t>
      </w:r>
      <w:r w:rsidR="0003300D" w:rsidRPr="00794414">
        <w:t>x</w:t>
      </w:r>
      <w:r w:rsidR="00E07A56" w:rsidRPr="00794414">
        <w:t>]</w:t>
      </w:r>
    </w:p>
    <w:p w14:paraId="0EDE8C20" w14:textId="1177CFCB" w:rsidR="00794414" w:rsidRDefault="00DB5C0F" w:rsidP="00794414">
      <w:pPr>
        <w:pStyle w:val="NoSpacing"/>
      </w:pPr>
      <w:hyperlink r:id="rId5" w:history="1">
        <w:r w:rsidR="00794414">
          <w:rPr>
            <w:rStyle w:val="Hyperlink"/>
          </w:rPr>
          <w:t>https://jdk.java.net/java-se-ri/8-MR3</w:t>
        </w:r>
      </w:hyperlink>
    </w:p>
    <w:p w14:paraId="136D58F9" w14:textId="77777777" w:rsidR="00794414" w:rsidRPr="00794414" w:rsidRDefault="00794414" w:rsidP="00794414">
      <w:pPr>
        <w:pStyle w:val="NoSpacing"/>
      </w:pPr>
    </w:p>
    <w:p w14:paraId="15549C2B" w14:textId="77777777" w:rsidR="00E07A56" w:rsidRPr="00794414" w:rsidRDefault="00E07A56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</w:rPr>
      </w:pPr>
      <w:r w:rsidRPr="00794414">
        <w:rPr>
          <w:rFonts w:cs="Consolas"/>
          <w:color w:val="000000"/>
        </w:rPr>
        <w:t xml:space="preserve">- Set </w:t>
      </w:r>
      <w:r w:rsidR="00756DC5" w:rsidRPr="00794414">
        <w:rPr>
          <w:rFonts w:cs="Consolas"/>
          <w:color w:val="000000"/>
        </w:rPr>
        <w:t>“</w:t>
      </w:r>
      <w:r w:rsidRPr="00794414">
        <w:rPr>
          <w:rFonts w:cs="Consolas"/>
          <w:color w:val="000000"/>
        </w:rPr>
        <w:t>JAVA_HOME</w:t>
      </w:r>
      <w:r w:rsidR="00756DC5" w:rsidRPr="00794414">
        <w:rPr>
          <w:rFonts w:cs="Consolas"/>
          <w:color w:val="000000"/>
        </w:rPr>
        <w:t xml:space="preserve">” </w:t>
      </w:r>
      <w:r w:rsidRPr="00794414">
        <w:rPr>
          <w:rFonts w:cs="Consolas"/>
          <w:color w:val="000000"/>
        </w:rPr>
        <w:t xml:space="preserve">environment variable </w:t>
      </w:r>
      <w:r w:rsidR="00756DC5" w:rsidRPr="00794414">
        <w:rPr>
          <w:rFonts w:cs="Consolas"/>
          <w:color w:val="000000"/>
        </w:rPr>
        <w:t xml:space="preserve">to java root directory </w:t>
      </w:r>
      <w:r w:rsidRPr="00794414">
        <w:rPr>
          <w:rFonts w:cs="Consolas"/>
          <w:color w:val="000000"/>
        </w:rPr>
        <w:t xml:space="preserve">and include </w:t>
      </w:r>
      <w:r w:rsidR="00756DC5" w:rsidRPr="00794414">
        <w:rPr>
          <w:rFonts w:cs="Consolas"/>
          <w:color w:val="000000"/>
        </w:rPr>
        <w:t xml:space="preserve">the bin directory </w:t>
      </w:r>
      <w:r w:rsidRPr="00794414">
        <w:rPr>
          <w:rFonts w:cs="Consolas"/>
          <w:color w:val="000000"/>
        </w:rPr>
        <w:t>in path variable</w:t>
      </w:r>
    </w:p>
    <w:p w14:paraId="69F7D331" w14:textId="77777777" w:rsidR="00756DC5" w:rsidRDefault="00756DC5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  <w:sz w:val="18"/>
          <w:szCs w:val="18"/>
        </w:rPr>
      </w:pPr>
    </w:p>
    <w:p w14:paraId="636DFA22" w14:textId="77777777" w:rsidR="00756DC5" w:rsidRDefault="00756DC5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127B7577" wp14:editId="25561F96">
            <wp:extent cx="5943600" cy="22828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1C372" w14:textId="77777777" w:rsidR="00756DC5" w:rsidRPr="00756DC5" w:rsidRDefault="00756DC5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  <w:sz w:val="18"/>
          <w:szCs w:val="18"/>
        </w:rPr>
      </w:pPr>
    </w:p>
    <w:p w14:paraId="63539EC4" w14:textId="77777777" w:rsidR="00E07A56" w:rsidRPr="00794414" w:rsidRDefault="00E07A56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</w:rPr>
      </w:pPr>
      <w:r w:rsidRPr="00794414">
        <w:rPr>
          <w:rFonts w:cs="Consolas"/>
          <w:color w:val="000000"/>
        </w:rPr>
        <w:t>- Test from command line if java installed properly by following command</w:t>
      </w:r>
    </w:p>
    <w:p w14:paraId="19FEA171" w14:textId="77777777" w:rsidR="00E07A56" w:rsidRPr="00794414" w:rsidRDefault="00E07A56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</w:rPr>
      </w:pPr>
      <w:r w:rsidRPr="00794414">
        <w:rPr>
          <w:rFonts w:cs="Consolas"/>
          <w:color w:val="000000"/>
        </w:rPr>
        <w:t>java --version</w:t>
      </w:r>
    </w:p>
    <w:p w14:paraId="58843687" w14:textId="77777777" w:rsidR="00756DC5" w:rsidRDefault="00756DC5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  <w:sz w:val="18"/>
          <w:szCs w:val="18"/>
        </w:rPr>
      </w:pPr>
    </w:p>
    <w:p w14:paraId="632CC803" w14:textId="77777777" w:rsidR="00756DC5" w:rsidRPr="00756DC5" w:rsidRDefault="00756DC5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  <w:sz w:val="18"/>
          <w:szCs w:val="18"/>
        </w:rPr>
      </w:pPr>
      <w:r>
        <w:rPr>
          <w:noProof/>
        </w:rPr>
        <w:drawing>
          <wp:inline distT="0" distB="0" distL="0" distR="0" wp14:anchorId="740690A9" wp14:editId="3AE89510">
            <wp:extent cx="5943600" cy="4914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1F54E" w14:textId="77777777" w:rsidR="00E07A56" w:rsidRPr="00756DC5" w:rsidRDefault="00E07A56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  <w:sz w:val="18"/>
          <w:szCs w:val="18"/>
        </w:rPr>
      </w:pPr>
    </w:p>
    <w:p w14:paraId="7AE815C4" w14:textId="50F703B4" w:rsidR="00794414" w:rsidRDefault="00794414" w:rsidP="00794414">
      <w:pPr>
        <w:pStyle w:val="Heading2"/>
      </w:pPr>
      <w:r>
        <w:t>Android SDK &amp; Studio</w:t>
      </w:r>
    </w:p>
    <w:p w14:paraId="71FC323B" w14:textId="77777777" w:rsidR="00CD5A76" w:rsidRDefault="00CD5A76" w:rsidP="00CD5A76">
      <w:pPr>
        <w:pStyle w:val="NoSpacing"/>
      </w:pPr>
    </w:p>
    <w:p w14:paraId="0E2C7F7D" w14:textId="6064BAEC" w:rsidR="00E07A56" w:rsidRDefault="00E07A56" w:rsidP="00CD5A76">
      <w:pPr>
        <w:pStyle w:val="NoSpacing"/>
      </w:pPr>
      <w:r w:rsidRPr="00756DC5">
        <w:t xml:space="preserve">Install and configure </w:t>
      </w:r>
      <w:r w:rsidR="00CD5A76">
        <w:t xml:space="preserve">Android Studio and Android SDK. </w:t>
      </w:r>
      <w:r w:rsidR="002450B5">
        <w:t xml:space="preserve">The latest </w:t>
      </w:r>
      <w:r w:rsidR="00CD5A76">
        <w:t>version should be sufficient.</w:t>
      </w:r>
    </w:p>
    <w:p w14:paraId="2124CE9C" w14:textId="77777777" w:rsidR="00CD5A76" w:rsidRDefault="00CD5A76" w:rsidP="00CD5A76">
      <w:pPr>
        <w:pStyle w:val="NoSpacing"/>
      </w:pPr>
    </w:p>
    <w:p w14:paraId="487ED2B6" w14:textId="78E331EC" w:rsidR="00CD5A76" w:rsidRDefault="00DB5C0F" w:rsidP="00CD5A76">
      <w:pPr>
        <w:pStyle w:val="NoSpacing"/>
      </w:pPr>
      <w:hyperlink r:id="rId8" w:history="1">
        <w:r w:rsidR="00CD5A76" w:rsidRPr="00766ECD">
          <w:rPr>
            <w:rStyle w:val="Hyperlink"/>
          </w:rPr>
          <w:t>https://developer.android.com/studio</w:t>
        </w:r>
      </w:hyperlink>
    </w:p>
    <w:p w14:paraId="065B270B" w14:textId="77777777" w:rsidR="00CD5A76" w:rsidRPr="00756DC5" w:rsidRDefault="00CD5A76" w:rsidP="00CD5A76">
      <w:pPr>
        <w:pStyle w:val="NoSpacing"/>
      </w:pPr>
    </w:p>
    <w:p w14:paraId="5C23A331" w14:textId="77777777" w:rsidR="00E07A56" w:rsidRPr="00794414" w:rsidRDefault="00E07A56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</w:rPr>
      </w:pPr>
      <w:r w:rsidRPr="00794414">
        <w:rPr>
          <w:rFonts w:cs="Consolas"/>
          <w:color w:val="000000"/>
        </w:rPr>
        <w:t>- Set "ANDROID_HOME" in environment variable and include in path variable</w:t>
      </w:r>
    </w:p>
    <w:p w14:paraId="5E388543" w14:textId="77777777" w:rsidR="00E07A56" w:rsidRDefault="00E07A56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  <w:sz w:val="18"/>
          <w:szCs w:val="18"/>
        </w:rPr>
      </w:pPr>
      <w:r w:rsidRPr="00756DC5">
        <w:rPr>
          <w:rFonts w:cs="Consolas"/>
          <w:color w:val="000000"/>
          <w:sz w:val="18"/>
          <w:szCs w:val="18"/>
        </w:rPr>
        <w:lastRenderedPageBreak/>
        <w:t xml:space="preserve"> </w:t>
      </w:r>
      <w:r w:rsidR="00BE7227">
        <w:rPr>
          <w:noProof/>
        </w:rPr>
        <w:drawing>
          <wp:inline distT="0" distB="0" distL="0" distR="0" wp14:anchorId="07AB4F6C" wp14:editId="52129615">
            <wp:extent cx="3400425" cy="20288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D3BD9" w14:textId="77777777" w:rsidR="00BE7227" w:rsidRDefault="00BE7227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  <w:sz w:val="18"/>
          <w:szCs w:val="18"/>
        </w:rPr>
      </w:pPr>
    </w:p>
    <w:p w14:paraId="48CDCBDF" w14:textId="77777777" w:rsidR="001B578A" w:rsidRPr="00794414" w:rsidRDefault="001B578A" w:rsidP="00E07A56">
      <w:pPr>
        <w:autoSpaceDE w:val="0"/>
        <w:autoSpaceDN w:val="0"/>
        <w:adjustRightInd w:val="0"/>
        <w:spacing w:after="0" w:line="240" w:lineRule="auto"/>
        <w:rPr>
          <w:rFonts w:cs="Consolas"/>
          <w:color w:val="000000"/>
        </w:rPr>
      </w:pPr>
      <w:r w:rsidRPr="00794414">
        <w:rPr>
          <w:rFonts w:cs="Consolas"/>
          <w:color w:val="000000"/>
        </w:rPr>
        <w:t>Make sure you build and run a sample project and it works.</w:t>
      </w:r>
    </w:p>
    <w:p w14:paraId="5A1FBA4F" w14:textId="3EFF1C07" w:rsidR="00794414" w:rsidRDefault="00794414" w:rsidP="00794414">
      <w:pPr>
        <w:pStyle w:val="Heading2"/>
      </w:pPr>
    </w:p>
    <w:p w14:paraId="5BE30498" w14:textId="323FA463" w:rsidR="00CD5A76" w:rsidRPr="00CD5A76" w:rsidRDefault="00CD5A76" w:rsidP="00CD5A76">
      <w:pPr>
        <w:pStyle w:val="Heading3"/>
      </w:pPr>
      <w:r>
        <w:t>Gradle</w:t>
      </w:r>
    </w:p>
    <w:p w14:paraId="2EF01BF1" w14:textId="6C6861E9" w:rsidR="00CD5A76" w:rsidRDefault="00DF378B" w:rsidP="00CD5A76">
      <w:pPr>
        <w:pStyle w:val="NoSpacing"/>
      </w:pPr>
      <w:r w:rsidRPr="0003300D">
        <w:t>Install Gradle.</w:t>
      </w:r>
      <w:r w:rsidR="00CD5A76">
        <w:t xml:space="preserve"> </w:t>
      </w:r>
      <w:r w:rsidR="002450B5">
        <w:t>The latest version</w:t>
      </w:r>
      <w:r w:rsidR="00CD5A76">
        <w:t xml:space="preserve"> will work.</w:t>
      </w:r>
    </w:p>
    <w:p w14:paraId="3ABCFC43" w14:textId="4C6CAD64" w:rsidR="00DF378B" w:rsidRPr="00CD5A76" w:rsidRDefault="00CD5A76" w:rsidP="00CD5A76">
      <w:pPr>
        <w:pStyle w:val="NoSpacing"/>
        <w:rPr>
          <w:b/>
          <w:bCs/>
        </w:rPr>
      </w:pPr>
      <w:r w:rsidRPr="00CD5A76">
        <w:rPr>
          <w:b/>
          <w:bCs/>
        </w:rPr>
        <w:t>Make sure the path to the Gradle executable is in your environment variables</w:t>
      </w:r>
    </w:p>
    <w:p w14:paraId="50C4E892" w14:textId="77777777" w:rsidR="00CD5A76" w:rsidRPr="0003300D" w:rsidRDefault="00CD5A76" w:rsidP="00CD5A76">
      <w:pPr>
        <w:pStyle w:val="NoSpacing"/>
      </w:pPr>
    </w:p>
    <w:p w14:paraId="73C99EB3" w14:textId="389C0522" w:rsidR="00DF378B" w:rsidRDefault="00DB5C0F" w:rsidP="00E07A56">
      <w:pPr>
        <w:autoSpaceDE w:val="0"/>
        <w:autoSpaceDN w:val="0"/>
        <w:adjustRightInd w:val="0"/>
        <w:spacing w:after="0" w:line="240" w:lineRule="auto"/>
        <w:rPr>
          <w:rStyle w:val="Hyperlink"/>
        </w:rPr>
      </w:pPr>
      <w:hyperlink r:id="rId10" w:history="1">
        <w:r w:rsidR="00DF378B">
          <w:rPr>
            <w:rStyle w:val="Hyperlink"/>
          </w:rPr>
          <w:t>https://gradle.org/install/</w:t>
        </w:r>
      </w:hyperlink>
    </w:p>
    <w:p w14:paraId="547DBAF3" w14:textId="7679CEB2" w:rsidR="00794414" w:rsidRDefault="00794414" w:rsidP="00E07A56">
      <w:pPr>
        <w:autoSpaceDE w:val="0"/>
        <w:autoSpaceDN w:val="0"/>
        <w:adjustRightInd w:val="0"/>
        <w:spacing w:after="0" w:line="240" w:lineRule="auto"/>
        <w:rPr>
          <w:rStyle w:val="Hyperlink"/>
        </w:rPr>
      </w:pPr>
    </w:p>
    <w:p w14:paraId="39FB7B60" w14:textId="752102F6" w:rsidR="00794414" w:rsidRPr="00794414" w:rsidRDefault="00794414" w:rsidP="00794414">
      <w:pPr>
        <w:pStyle w:val="Heading2"/>
      </w:pPr>
      <w:r w:rsidRPr="00794414">
        <w:rPr>
          <w:rStyle w:val="Hyperlink"/>
          <w:color w:val="4F81BD" w:themeColor="accent1"/>
          <w:u w:val="none"/>
        </w:rPr>
        <w:t xml:space="preserve">Node </w:t>
      </w:r>
      <w:r>
        <w:rPr>
          <w:rStyle w:val="Hyperlink"/>
          <w:color w:val="4F81BD" w:themeColor="accent1"/>
          <w:u w:val="none"/>
        </w:rPr>
        <w:t xml:space="preserve">&amp; </w:t>
      </w:r>
      <w:r w:rsidRPr="00794414">
        <w:rPr>
          <w:rStyle w:val="Hyperlink"/>
          <w:color w:val="4F81BD" w:themeColor="accent1"/>
          <w:u w:val="none"/>
        </w:rPr>
        <w:t>Modules</w:t>
      </w:r>
    </w:p>
    <w:p w14:paraId="507D1B18" w14:textId="0044BB29" w:rsidR="00E97416" w:rsidRDefault="00E9741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7CCC199" w14:textId="0B0B1F2E" w:rsidR="00CD5A76" w:rsidRDefault="00CD5A7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stall NodeJS Version </w:t>
      </w:r>
      <w:r w:rsidR="002450B5">
        <w:rPr>
          <w:rFonts w:cstheme="minorHAnsi"/>
          <w:color w:val="000000"/>
        </w:rPr>
        <w:t>8</w:t>
      </w:r>
      <w:r>
        <w:rPr>
          <w:rFonts w:cstheme="minorHAnsi"/>
          <w:color w:val="000000"/>
        </w:rPr>
        <w:t>.X.</w:t>
      </w:r>
      <w:r w:rsidR="002450B5">
        <w:rPr>
          <w:rFonts w:cstheme="minorHAnsi"/>
          <w:color w:val="000000"/>
        </w:rPr>
        <w:t xml:space="preserve"> [Currently, the environment only works with Node 8]</w:t>
      </w:r>
    </w:p>
    <w:p w14:paraId="28100629" w14:textId="77777777" w:rsidR="00CD5A76" w:rsidRPr="00794414" w:rsidRDefault="00CD5A7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A853B43" w14:textId="13C029A7" w:rsidR="00E97416" w:rsidRPr="00794414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94414">
        <w:rPr>
          <w:rFonts w:cstheme="minorHAnsi"/>
          <w:color w:val="000000"/>
        </w:rPr>
        <w:t xml:space="preserve">- </w:t>
      </w:r>
      <w:r w:rsidR="002450B5">
        <w:rPr>
          <w:rFonts w:cstheme="minorHAnsi"/>
          <w:color w:val="000000"/>
        </w:rPr>
        <w:t xml:space="preserve">Install the most recent version of Node 8 </w:t>
      </w:r>
      <w:r w:rsidR="0052626C" w:rsidRPr="00794414">
        <w:rPr>
          <w:rFonts w:cstheme="minorHAnsi"/>
          <w:color w:val="000000"/>
        </w:rPr>
        <w:t xml:space="preserve">from </w:t>
      </w:r>
      <w:r w:rsidR="00E97416" w:rsidRPr="00794414">
        <w:rPr>
          <w:rFonts w:cstheme="minorHAnsi"/>
          <w:color w:val="000000"/>
        </w:rPr>
        <w:t xml:space="preserve">following location </w:t>
      </w:r>
    </w:p>
    <w:p w14:paraId="1108F261" w14:textId="46F008F4" w:rsidR="00CD5A76" w:rsidRDefault="00DB5C0F" w:rsidP="00E07A56">
      <w:pPr>
        <w:autoSpaceDE w:val="0"/>
        <w:autoSpaceDN w:val="0"/>
        <w:adjustRightInd w:val="0"/>
        <w:spacing w:after="0" w:line="240" w:lineRule="auto"/>
      </w:pPr>
      <w:hyperlink r:id="rId11" w:history="1">
        <w:r w:rsidR="002450B5">
          <w:rPr>
            <w:rStyle w:val="Hyperlink"/>
          </w:rPr>
          <w:t>https://nodejs.org/dist/latest-v8.x/</w:t>
        </w:r>
      </w:hyperlink>
    </w:p>
    <w:p w14:paraId="019465F7" w14:textId="77777777" w:rsidR="002450B5" w:rsidRDefault="002450B5" w:rsidP="00E07A5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</w:p>
    <w:p w14:paraId="2DD1EA5D" w14:textId="77777777" w:rsidR="007D0920" w:rsidRPr="00794414" w:rsidRDefault="007D0920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94414">
        <w:rPr>
          <w:rFonts w:cstheme="minorHAnsi"/>
          <w:color w:val="000000"/>
        </w:rPr>
        <w:t>Note: make sure node installed properly using following two commands:</w:t>
      </w:r>
    </w:p>
    <w:p w14:paraId="6918B272" w14:textId="77777777" w:rsidR="007D0920" w:rsidRPr="00794414" w:rsidRDefault="007D0920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94414">
        <w:rPr>
          <w:rFonts w:cstheme="minorHAnsi"/>
          <w:color w:val="000000"/>
        </w:rPr>
        <w:t>node -v</w:t>
      </w:r>
    </w:p>
    <w:p w14:paraId="7382B63F" w14:textId="77777777" w:rsidR="007D0920" w:rsidRPr="00794414" w:rsidRDefault="007D0920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794414">
        <w:rPr>
          <w:rFonts w:cstheme="minorHAnsi"/>
          <w:color w:val="000000"/>
        </w:rPr>
        <w:t>npm</w:t>
      </w:r>
      <w:proofErr w:type="spellEnd"/>
      <w:r w:rsidRPr="00794414">
        <w:rPr>
          <w:rFonts w:cstheme="minorHAnsi"/>
          <w:color w:val="000000"/>
        </w:rPr>
        <w:t xml:space="preserve"> -v</w:t>
      </w:r>
    </w:p>
    <w:p w14:paraId="7896923C" w14:textId="77777777" w:rsidR="001B578A" w:rsidRPr="00794414" w:rsidRDefault="001B578A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374F1AC" w14:textId="0B458262" w:rsidR="001B578A" w:rsidRPr="00794414" w:rsidRDefault="001B578A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</w:rPr>
      </w:pPr>
      <w:r w:rsidRPr="00794414">
        <w:rPr>
          <w:rFonts w:cstheme="minorHAnsi"/>
          <w:b/>
          <w:bCs/>
          <w:color w:val="000000"/>
        </w:rPr>
        <w:t xml:space="preserve">please note that we are currently using </w:t>
      </w:r>
      <w:proofErr w:type="spellStart"/>
      <w:r w:rsidRPr="00794414">
        <w:rPr>
          <w:rFonts w:cstheme="minorHAnsi"/>
          <w:b/>
          <w:bCs/>
          <w:color w:val="000000"/>
        </w:rPr>
        <w:t>npm</w:t>
      </w:r>
      <w:proofErr w:type="spellEnd"/>
      <w:r w:rsidRPr="00794414">
        <w:rPr>
          <w:rFonts w:cstheme="minorHAnsi"/>
          <w:b/>
          <w:bCs/>
          <w:color w:val="000000"/>
        </w:rPr>
        <w:t xml:space="preserve"> version 4.2.0 and node version 6.</w:t>
      </w:r>
      <w:r w:rsidR="00CD5A76">
        <w:rPr>
          <w:rFonts w:cstheme="minorHAnsi"/>
          <w:b/>
          <w:bCs/>
          <w:color w:val="000000"/>
        </w:rPr>
        <w:t>X</w:t>
      </w:r>
      <w:r w:rsidRPr="00794414">
        <w:rPr>
          <w:rFonts w:cstheme="minorHAnsi"/>
          <w:b/>
          <w:bCs/>
          <w:color w:val="000000"/>
        </w:rPr>
        <w:t>.</w:t>
      </w:r>
    </w:p>
    <w:p w14:paraId="78682048" w14:textId="77777777" w:rsidR="001B578A" w:rsidRPr="00794414" w:rsidRDefault="001B578A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DAB7154" w14:textId="3F84B38B" w:rsidR="002200C6" w:rsidRPr="00794414" w:rsidRDefault="002200C6" w:rsidP="002200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94414">
        <w:rPr>
          <w:rFonts w:cstheme="minorHAnsi"/>
          <w:color w:val="000000"/>
        </w:rPr>
        <w:t xml:space="preserve">- Install </w:t>
      </w:r>
      <w:proofErr w:type="spellStart"/>
      <w:r w:rsidRPr="00794414">
        <w:rPr>
          <w:rFonts w:cstheme="minorHAnsi"/>
          <w:color w:val="000000"/>
        </w:rPr>
        <w:t>cordova</w:t>
      </w:r>
      <w:proofErr w:type="spellEnd"/>
      <w:r w:rsidRPr="00794414">
        <w:rPr>
          <w:rFonts w:cstheme="minorHAnsi"/>
          <w:color w:val="000000"/>
        </w:rPr>
        <w:t xml:space="preserve"> and ionic</w:t>
      </w:r>
      <w:r w:rsidR="00794414">
        <w:rPr>
          <w:rFonts w:cstheme="minorHAnsi"/>
          <w:color w:val="000000"/>
        </w:rPr>
        <w:t xml:space="preserve"> (specific versions)</w:t>
      </w:r>
    </w:p>
    <w:p w14:paraId="695FEFEF" w14:textId="4D7C7BEE" w:rsidR="00A07543" w:rsidRPr="00794414" w:rsidRDefault="002200C6" w:rsidP="002200C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  <w:proofErr w:type="spellStart"/>
      <w:r w:rsidRPr="00794414">
        <w:rPr>
          <w:rStyle w:val="Strong"/>
          <w:rFonts w:cstheme="minorHAnsi"/>
        </w:rPr>
        <w:t>npm</w:t>
      </w:r>
      <w:proofErr w:type="spellEnd"/>
      <w:r w:rsidRPr="00794414">
        <w:rPr>
          <w:rStyle w:val="Strong"/>
          <w:rFonts w:cstheme="minorHAnsi"/>
        </w:rPr>
        <w:t xml:space="preserve"> install -g </w:t>
      </w:r>
      <w:hyperlink r:id="rId12" w:history="1">
        <w:r w:rsidR="00A07543" w:rsidRPr="00794414">
          <w:rPr>
            <w:rStyle w:val="Hyperlink"/>
            <w:rFonts w:cstheme="minorHAnsi"/>
          </w:rPr>
          <w:t>cordova@8.0.0</w:t>
        </w:r>
      </w:hyperlink>
    </w:p>
    <w:p w14:paraId="45277111" w14:textId="16EEB082" w:rsidR="002200C6" w:rsidRPr="00794414" w:rsidRDefault="00A07543" w:rsidP="002200C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  <w:proofErr w:type="spellStart"/>
      <w:r w:rsidRPr="00794414">
        <w:rPr>
          <w:rStyle w:val="Strong"/>
          <w:rFonts w:cstheme="minorHAnsi"/>
        </w:rPr>
        <w:t>npm</w:t>
      </w:r>
      <w:proofErr w:type="spellEnd"/>
      <w:r w:rsidRPr="00794414">
        <w:rPr>
          <w:rStyle w:val="Strong"/>
          <w:rFonts w:cstheme="minorHAnsi"/>
        </w:rPr>
        <w:t xml:space="preserve"> install -g</w:t>
      </w:r>
      <w:r w:rsidR="002200C6" w:rsidRPr="00794414">
        <w:rPr>
          <w:rStyle w:val="Strong"/>
          <w:rFonts w:cstheme="minorHAnsi"/>
        </w:rPr>
        <w:t xml:space="preserve"> </w:t>
      </w:r>
      <w:hyperlink r:id="rId13" w:history="1">
        <w:r w:rsidRPr="00794414">
          <w:rPr>
            <w:rStyle w:val="Hyperlink"/>
            <w:rFonts w:cstheme="minorHAnsi"/>
          </w:rPr>
          <w:t>ionic@3.19.1</w:t>
        </w:r>
      </w:hyperlink>
    </w:p>
    <w:p w14:paraId="54A8B7DF" w14:textId="47F175A7" w:rsidR="00A07543" w:rsidRPr="00794414" w:rsidRDefault="00A07543" w:rsidP="002200C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  <w:proofErr w:type="spellStart"/>
      <w:r w:rsidRPr="00794414">
        <w:rPr>
          <w:rStyle w:val="Strong"/>
          <w:rFonts w:cstheme="minorHAnsi"/>
        </w:rPr>
        <w:t>npm</w:t>
      </w:r>
      <w:proofErr w:type="spellEnd"/>
      <w:r w:rsidRPr="00794414">
        <w:rPr>
          <w:rStyle w:val="Strong"/>
          <w:rFonts w:cstheme="minorHAnsi"/>
        </w:rPr>
        <w:t xml:space="preserve"> install -g cordova-android@6.4.0</w:t>
      </w:r>
    </w:p>
    <w:p w14:paraId="152972F1" w14:textId="00AB69F8" w:rsidR="002200C6" w:rsidRPr="00794414" w:rsidRDefault="00A07543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794414">
        <w:rPr>
          <w:rFonts w:cstheme="minorHAnsi"/>
          <w:color w:val="000000"/>
        </w:rPr>
        <w:t>npm</w:t>
      </w:r>
      <w:proofErr w:type="spellEnd"/>
      <w:r w:rsidRPr="00794414">
        <w:rPr>
          <w:rFonts w:cstheme="minorHAnsi"/>
          <w:color w:val="000000"/>
        </w:rPr>
        <w:t xml:space="preserve"> install -g </w:t>
      </w:r>
      <w:hyperlink r:id="rId14" w:history="1">
        <w:r w:rsidRPr="00794414">
          <w:rPr>
            <w:rStyle w:val="Hyperlink"/>
            <w:rFonts w:cstheme="minorHAnsi"/>
          </w:rPr>
          <w:t>cordova-ios@4.5.4</w:t>
        </w:r>
      </w:hyperlink>
    </w:p>
    <w:p w14:paraId="2B7F5DAC" w14:textId="77777777" w:rsidR="00A07543" w:rsidRPr="00794414" w:rsidRDefault="00A07543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22B5240" w14:textId="77777777" w:rsidR="00300015" w:rsidRPr="00794414" w:rsidRDefault="001B578A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94414">
        <w:rPr>
          <w:rFonts w:cstheme="minorHAnsi"/>
          <w:color w:val="000000"/>
        </w:rPr>
        <w:t xml:space="preserve">Note: </w:t>
      </w:r>
      <w:r w:rsidR="00300015" w:rsidRPr="00794414">
        <w:rPr>
          <w:rFonts w:cstheme="minorHAnsi"/>
          <w:color w:val="000000"/>
        </w:rPr>
        <w:t xml:space="preserve">Please make sure the </w:t>
      </w:r>
      <w:proofErr w:type="spellStart"/>
      <w:r w:rsidR="00300015" w:rsidRPr="00794414">
        <w:rPr>
          <w:rFonts w:cstheme="minorHAnsi"/>
          <w:color w:val="000000"/>
        </w:rPr>
        <w:t>cordova</w:t>
      </w:r>
      <w:proofErr w:type="spellEnd"/>
      <w:r w:rsidR="00300015" w:rsidRPr="00794414">
        <w:rPr>
          <w:rFonts w:cstheme="minorHAnsi"/>
          <w:color w:val="000000"/>
        </w:rPr>
        <w:t xml:space="preserve"> and ionic versions matches as below:</w:t>
      </w:r>
    </w:p>
    <w:p w14:paraId="02FF6521" w14:textId="77777777" w:rsidR="00300015" w:rsidRPr="00794414" w:rsidRDefault="00300015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AD74A7A" w14:textId="77777777" w:rsidR="00300015" w:rsidRPr="00794414" w:rsidRDefault="001B578A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794414">
        <w:rPr>
          <w:rFonts w:cstheme="minorHAnsi"/>
          <w:color w:val="000000"/>
        </w:rPr>
        <w:t>cordova</w:t>
      </w:r>
      <w:proofErr w:type="spellEnd"/>
      <w:r w:rsidRPr="00794414">
        <w:rPr>
          <w:rFonts w:cstheme="minorHAnsi"/>
          <w:color w:val="000000"/>
        </w:rPr>
        <w:t xml:space="preserve">: 8.0.0 </w:t>
      </w:r>
    </w:p>
    <w:p w14:paraId="5050F999" w14:textId="77777777" w:rsidR="00300015" w:rsidRPr="00794414" w:rsidRDefault="00300015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794414">
        <w:rPr>
          <w:rFonts w:cstheme="minorHAnsi"/>
          <w:color w:val="000000"/>
        </w:rPr>
        <w:t>cordova</w:t>
      </w:r>
      <w:proofErr w:type="spellEnd"/>
      <w:r w:rsidRPr="00794414">
        <w:rPr>
          <w:rFonts w:cstheme="minorHAnsi"/>
          <w:color w:val="000000"/>
        </w:rPr>
        <w:t>-android: 6.4.0</w:t>
      </w:r>
    </w:p>
    <w:p w14:paraId="4D8433CE" w14:textId="77777777" w:rsidR="00300015" w:rsidRPr="00794414" w:rsidRDefault="00300015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794414">
        <w:rPr>
          <w:rFonts w:cstheme="minorHAnsi"/>
          <w:color w:val="000000"/>
        </w:rPr>
        <w:t>cordova-ios</w:t>
      </w:r>
      <w:proofErr w:type="spellEnd"/>
      <w:r w:rsidRPr="00794414">
        <w:rPr>
          <w:rFonts w:cstheme="minorHAnsi"/>
          <w:color w:val="000000"/>
        </w:rPr>
        <w:t xml:space="preserve">: </w:t>
      </w:r>
      <w:r w:rsidR="00E839EB" w:rsidRPr="00794414">
        <w:rPr>
          <w:rFonts w:cstheme="minorHAnsi"/>
          <w:color w:val="000000"/>
        </w:rPr>
        <w:t>4.5.4</w:t>
      </w:r>
    </w:p>
    <w:p w14:paraId="63C43BC7" w14:textId="77777777" w:rsidR="00300015" w:rsidRPr="00794414" w:rsidRDefault="00300015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A36283E" w14:textId="77777777" w:rsidR="001B578A" w:rsidRPr="00794414" w:rsidRDefault="001B578A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94414">
        <w:rPr>
          <w:rFonts w:cstheme="minorHAnsi"/>
          <w:color w:val="000000"/>
        </w:rPr>
        <w:lastRenderedPageBreak/>
        <w:t>ionic</w:t>
      </w:r>
      <w:r w:rsidR="00300015" w:rsidRPr="00794414">
        <w:rPr>
          <w:rFonts w:cstheme="minorHAnsi"/>
          <w:color w:val="000000"/>
        </w:rPr>
        <w:t>:</w:t>
      </w:r>
      <w:r w:rsidRPr="00794414">
        <w:rPr>
          <w:rFonts w:cstheme="minorHAnsi"/>
          <w:color w:val="000000"/>
        </w:rPr>
        <w:t xml:space="preserve"> 3.19.1</w:t>
      </w:r>
    </w:p>
    <w:p w14:paraId="0AB2C265" w14:textId="77777777" w:rsidR="006068C4" w:rsidRPr="00794414" w:rsidRDefault="006068C4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6D85784" w14:textId="77777777" w:rsidR="006068C4" w:rsidRPr="00794414" w:rsidRDefault="006068C4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794414">
        <w:rPr>
          <w:rFonts w:cstheme="minorHAnsi"/>
          <w:color w:val="000000"/>
        </w:rPr>
        <w:t>cordova</w:t>
      </w:r>
      <w:proofErr w:type="spellEnd"/>
      <w:r w:rsidRPr="00794414">
        <w:rPr>
          <w:rFonts w:cstheme="minorHAnsi"/>
          <w:color w:val="000000"/>
        </w:rPr>
        <w:t xml:space="preserve"> version can be found by:</w:t>
      </w:r>
    </w:p>
    <w:p w14:paraId="34A2069F" w14:textId="77777777" w:rsidR="006068C4" w:rsidRPr="00794414" w:rsidRDefault="006068C4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794414">
        <w:rPr>
          <w:rFonts w:cstheme="minorHAnsi"/>
          <w:color w:val="000000"/>
        </w:rPr>
        <w:t>cordova</w:t>
      </w:r>
      <w:proofErr w:type="spellEnd"/>
      <w:r w:rsidRPr="00794414">
        <w:rPr>
          <w:rFonts w:cstheme="minorHAnsi"/>
          <w:color w:val="000000"/>
        </w:rPr>
        <w:t xml:space="preserve"> -v</w:t>
      </w:r>
    </w:p>
    <w:p w14:paraId="46E4C6EC" w14:textId="77777777" w:rsidR="006068C4" w:rsidRPr="00794414" w:rsidRDefault="006068C4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794414">
        <w:rPr>
          <w:rFonts w:cstheme="minorHAnsi"/>
          <w:color w:val="000000"/>
        </w:rPr>
        <w:t>cordova</w:t>
      </w:r>
      <w:proofErr w:type="spellEnd"/>
      <w:r w:rsidRPr="00794414">
        <w:rPr>
          <w:rFonts w:cstheme="minorHAnsi"/>
          <w:color w:val="000000"/>
        </w:rPr>
        <w:t xml:space="preserve"> platform version</w:t>
      </w:r>
    </w:p>
    <w:p w14:paraId="51B0184F" w14:textId="77777777" w:rsidR="006068C4" w:rsidRPr="00794414" w:rsidRDefault="006068C4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BA180F6" w14:textId="77777777" w:rsidR="006068C4" w:rsidRPr="00794414" w:rsidRDefault="006068C4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94414">
        <w:rPr>
          <w:rFonts w:cstheme="minorHAnsi"/>
          <w:color w:val="000000"/>
        </w:rPr>
        <w:t>ionic version can be found by:</w:t>
      </w:r>
    </w:p>
    <w:p w14:paraId="2DDD5DA5" w14:textId="77777777" w:rsidR="006068C4" w:rsidRPr="00794414" w:rsidRDefault="006068C4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794414">
        <w:rPr>
          <w:rFonts w:cstheme="minorHAnsi"/>
          <w:color w:val="000000"/>
        </w:rPr>
        <w:t>ionic -info</w:t>
      </w:r>
    </w:p>
    <w:p w14:paraId="205E5B95" w14:textId="77777777" w:rsidR="001B578A" w:rsidRPr="00794414" w:rsidRDefault="001B578A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EEC3865" w14:textId="77777777" w:rsidR="00E9741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- gulp</w:t>
      </w:r>
      <w:r w:rsidR="0052626C" w:rsidRPr="00CD5A76">
        <w:rPr>
          <w:rFonts w:cstheme="minorHAnsi"/>
          <w:color w:val="000000"/>
        </w:rPr>
        <w:t xml:space="preserve"> using </w:t>
      </w:r>
      <w:r w:rsidR="00E97416" w:rsidRPr="00CD5A76">
        <w:rPr>
          <w:rFonts w:cstheme="minorHAnsi"/>
          <w:color w:val="000000"/>
        </w:rPr>
        <w:t xml:space="preserve">following </w:t>
      </w:r>
      <w:r w:rsidR="0052626C" w:rsidRPr="00CD5A76">
        <w:rPr>
          <w:rFonts w:cstheme="minorHAnsi"/>
          <w:color w:val="000000"/>
        </w:rPr>
        <w:t xml:space="preserve">command </w:t>
      </w:r>
    </w:p>
    <w:p w14:paraId="273C6FA8" w14:textId="359E6B2C" w:rsidR="00E07A56" w:rsidRPr="00CD5A76" w:rsidRDefault="0052626C" w:rsidP="00C61A4D">
      <w:pPr>
        <w:pStyle w:val="Quote"/>
        <w:rPr>
          <w:rStyle w:val="Strong"/>
          <w:rFonts w:cstheme="minorHAnsi"/>
          <w:i w:val="0"/>
        </w:rPr>
      </w:pPr>
      <w:proofErr w:type="spellStart"/>
      <w:r w:rsidRPr="00CD5A76">
        <w:rPr>
          <w:rStyle w:val="Strong"/>
          <w:rFonts w:cstheme="minorHAnsi"/>
          <w:i w:val="0"/>
        </w:rPr>
        <w:t>npm</w:t>
      </w:r>
      <w:proofErr w:type="spellEnd"/>
      <w:r w:rsidRPr="00CD5A76">
        <w:rPr>
          <w:rStyle w:val="Strong"/>
          <w:rFonts w:cstheme="minorHAnsi"/>
          <w:i w:val="0"/>
        </w:rPr>
        <w:t xml:space="preserve"> install -g gulp</w:t>
      </w:r>
      <w:r w:rsidR="00A07543" w:rsidRPr="00CD5A76">
        <w:rPr>
          <w:rStyle w:val="Strong"/>
          <w:rFonts w:cstheme="minorHAnsi"/>
          <w:i w:val="0"/>
        </w:rPr>
        <w:t>@3.9.1</w:t>
      </w:r>
    </w:p>
    <w:p w14:paraId="6C6DCC64" w14:textId="751FF085" w:rsidR="0022726A" w:rsidRPr="00CD5A76" w:rsidRDefault="0022726A" w:rsidP="00794414">
      <w:pPr>
        <w:pStyle w:val="Heading3"/>
        <w:rPr>
          <w:rFonts w:asciiTheme="minorHAnsi" w:hAnsiTheme="minorHAnsi" w:cstheme="minorHAnsi"/>
          <w:sz w:val="22"/>
          <w:szCs w:val="22"/>
        </w:rPr>
      </w:pPr>
      <w:r w:rsidRPr="00CD5A76">
        <w:rPr>
          <w:rFonts w:asciiTheme="minorHAnsi" w:hAnsiTheme="minorHAnsi" w:cstheme="minorHAnsi"/>
          <w:sz w:val="22"/>
          <w:szCs w:val="22"/>
        </w:rPr>
        <w:t>Navigate to the student-</w:t>
      </w:r>
      <w:proofErr w:type="spellStart"/>
      <w:r w:rsidRPr="00CD5A76">
        <w:rPr>
          <w:rFonts w:asciiTheme="minorHAnsi" w:hAnsiTheme="minorHAnsi" w:cstheme="minorHAnsi"/>
          <w:sz w:val="22"/>
          <w:szCs w:val="22"/>
        </w:rPr>
        <w:t>cordova</w:t>
      </w:r>
      <w:proofErr w:type="spellEnd"/>
      <w:r w:rsidRPr="00CD5A76">
        <w:rPr>
          <w:rFonts w:asciiTheme="minorHAnsi" w:hAnsiTheme="minorHAnsi" w:cstheme="minorHAnsi"/>
          <w:sz w:val="22"/>
          <w:szCs w:val="22"/>
        </w:rPr>
        <w:t>-wrapper\app folder</w:t>
      </w:r>
    </w:p>
    <w:p w14:paraId="5BB5E70D" w14:textId="77777777" w:rsidR="0022726A" w:rsidRPr="00CD5A76" w:rsidRDefault="0022726A" w:rsidP="002200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4944843" w14:textId="75E48B03" w:rsidR="007D0920" w:rsidRPr="00CD5A76" w:rsidRDefault="007D0920" w:rsidP="002200C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-Install all the packages required in gulp</w:t>
      </w:r>
    </w:p>
    <w:p w14:paraId="57A51013" w14:textId="77777777" w:rsidR="002200C6" w:rsidRPr="00CD5A76" w:rsidRDefault="002200C6" w:rsidP="002200C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  <w:proofErr w:type="spellStart"/>
      <w:r w:rsidRPr="00CD5A76">
        <w:rPr>
          <w:rStyle w:val="Strong"/>
          <w:rFonts w:cstheme="minorHAnsi"/>
        </w:rPr>
        <w:t>npm</w:t>
      </w:r>
      <w:proofErr w:type="spellEnd"/>
      <w:r w:rsidRPr="00CD5A76">
        <w:rPr>
          <w:rStyle w:val="Strong"/>
          <w:rFonts w:cstheme="minorHAnsi"/>
        </w:rPr>
        <w:t xml:space="preserve"> install gulp-rename gulp-replace </w:t>
      </w:r>
      <w:proofErr w:type="spellStart"/>
      <w:r w:rsidRPr="00CD5A76">
        <w:rPr>
          <w:rStyle w:val="Strong"/>
          <w:rFonts w:cstheme="minorHAnsi"/>
        </w:rPr>
        <w:t>yargs</w:t>
      </w:r>
      <w:proofErr w:type="spellEnd"/>
      <w:r w:rsidRPr="00CD5A76">
        <w:rPr>
          <w:rStyle w:val="Strong"/>
          <w:rFonts w:cstheme="minorHAnsi"/>
        </w:rPr>
        <w:t xml:space="preserve"> run-sequence del gulp-</w:t>
      </w:r>
      <w:proofErr w:type="spellStart"/>
      <w:r w:rsidRPr="00CD5A76">
        <w:rPr>
          <w:rStyle w:val="Strong"/>
          <w:rFonts w:cstheme="minorHAnsi"/>
        </w:rPr>
        <w:t>chmod</w:t>
      </w:r>
      <w:proofErr w:type="spellEnd"/>
      <w:r w:rsidRPr="00CD5A76">
        <w:rPr>
          <w:rStyle w:val="Strong"/>
          <w:rFonts w:cstheme="minorHAnsi"/>
        </w:rPr>
        <w:t xml:space="preserve"> </w:t>
      </w:r>
      <w:proofErr w:type="spellStart"/>
      <w:r w:rsidRPr="00CD5A76">
        <w:rPr>
          <w:rStyle w:val="Strong"/>
          <w:rFonts w:cstheme="minorHAnsi"/>
        </w:rPr>
        <w:t>child_process</w:t>
      </w:r>
      <w:proofErr w:type="spellEnd"/>
      <w:r w:rsidRPr="00CD5A76">
        <w:rPr>
          <w:rStyle w:val="Strong"/>
          <w:rFonts w:cstheme="minorHAnsi"/>
        </w:rPr>
        <w:t xml:space="preserve"> fs</w:t>
      </w:r>
    </w:p>
    <w:p w14:paraId="72668BA8" w14:textId="77777777" w:rsidR="007D0920" w:rsidRPr="00CD5A76" w:rsidRDefault="00406D83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or using</w:t>
      </w:r>
    </w:p>
    <w:p w14:paraId="6308954E" w14:textId="77777777" w:rsidR="00406D83" w:rsidRPr="00CD5A76" w:rsidRDefault="00406D83" w:rsidP="00E07A5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  <w:proofErr w:type="spellStart"/>
      <w:r w:rsidRPr="00CD5A76">
        <w:rPr>
          <w:rStyle w:val="Strong"/>
          <w:rFonts w:cstheme="minorHAnsi"/>
        </w:rPr>
        <w:t>npm</w:t>
      </w:r>
      <w:proofErr w:type="spellEnd"/>
      <w:r w:rsidRPr="00CD5A76">
        <w:rPr>
          <w:rStyle w:val="Strong"/>
          <w:rFonts w:cstheme="minorHAnsi"/>
        </w:rPr>
        <w:t xml:space="preserve"> install --save-dev</w:t>
      </w:r>
    </w:p>
    <w:p w14:paraId="5B54B31E" w14:textId="77777777" w:rsidR="00406D83" w:rsidRPr="00CD5A76" w:rsidRDefault="00406D83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B68614F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- taco-cli</w:t>
      </w:r>
      <w:r w:rsidR="0052626C" w:rsidRPr="00CD5A76">
        <w:rPr>
          <w:rFonts w:cstheme="minorHAnsi"/>
          <w:color w:val="000000"/>
        </w:rPr>
        <w:t xml:space="preserve"> using </w:t>
      </w:r>
      <w:r w:rsidR="00C728D1" w:rsidRPr="00CD5A76">
        <w:rPr>
          <w:rFonts w:cstheme="minorHAnsi"/>
          <w:color w:val="000000"/>
        </w:rPr>
        <w:t xml:space="preserve">following </w:t>
      </w:r>
      <w:r w:rsidR="0052626C" w:rsidRPr="00CD5A76">
        <w:rPr>
          <w:rFonts w:cstheme="minorHAnsi"/>
          <w:color w:val="000000"/>
        </w:rPr>
        <w:t xml:space="preserve">command </w:t>
      </w:r>
    </w:p>
    <w:p w14:paraId="4E6A049E" w14:textId="77777777" w:rsidR="00AD0EC2" w:rsidRPr="00CD5A76" w:rsidRDefault="00AD0EC2" w:rsidP="00AD0EC2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Style w:val="Strong"/>
          <w:rFonts w:cstheme="minorHAnsi"/>
        </w:rPr>
      </w:pPr>
      <w:proofErr w:type="spellStart"/>
      <w:r w:rsidRPr="00CD5A76">
        <w:rPr>
          <w:rStyle w:val="Strong"/>
          <w:rFonts w:cstheme="minorHAnsi"/>
        </w:rPr>
        <w:t>npm</w:t>
      </w:r>
      <w:proofErr w:type="spellEnd"/>
      <w:r w:rsidRPr="00CD5A76">
        <w:rPr>
          <w:rStyle w:val="Strong"/>
          <w:rFonts w:cstheme="minorHAnsi"/>
        </w:rPr>
        <w:t xml:space="preserve"> install -g taco-cli</w:t>
      </w:r>
    </w:p>
    <w:p w14:paraId="543FF0F9" w14:textId="503EB358" w:rsidR="00C728D1" w:rsidRPr="00CD5A76" w:rsidRDefault="00C728D1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10731708" w14:textId="53B0290A" w:rsidR="00262EFB" w:rsidRPr="00CD5A76" w:rsidRDefault="00262EFB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Now, you need to tell taco that you don’t want to give customer feedback. This needs to be done before running anything that needs taco, or it will hang.</w:t>
      </w:r>
    </w:p>
    <w:p w14:paraId="282352DB" w14:textId="6E2E5673" w:rsidR="00262EFB" w:rsidRPr="00CD5A76" w:rsidRDefault="00262EFB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02B77124" w14:textId="01395602" w:rsidR="00262EFB" w:rsidRPr="00CD5A76" w:rsidRDefault="00262EFB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Run:   taco feedback, answer N for no, then let it time out (might take 30 seconds to a minute)</w:t>
      </w:r>
    </w:p>
    <w:p w14:paraId="0FA535E3" w14:textId="77777777" w:rsidR="00262EFB" w:rsidRPr="00CD5A76" w:rsidRDefault="00262EFB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DC1A6D4" w14:textId="64598F9E" w:rsidR="0022726A" w:rsidRPr="00CD5A76" w:rsidRDefault="0022726A" w:rsidP="00794414">
      <w:pPr>
        <w:pStyle w:val="Heading3"/>
        <w:rPr>
          <w:rFonts w:asciiTheme="minorHAnsi" w:hAnsiTheme="minorHAnsi" w:cstheme="minorHAnsi"/>
          <w:sz w:val="22"/>
          <w:szCs w:val="22"/>
        </w:rPr>
      </w:pPr>
      <w:r w:rsidRPr="00CD5A76">
        <w:rPr>
          <w:rFonts w:asciiTheme="minorHAnsi" w:hAnsiTheme="minorHAnsi" w:cstheme="minorHAnsi"/>
          <w:sz w:val="22"/>
          <w:szCs w:val="22"/>
        </w:rPr>
        <w:t>Navigate to the student-</w:t>
      </w:r>
      <w:proofErr w:type="spellStart"/>
      <w:r w:rsidRPr="00CD5A76">
        <w:rPr>
          <w:rFonts w:asciiTheme="minorHAnsi" w:hAnsiTheme="minorHAnsi" w:cstheme="minorHAnsi"/>
          <w:sz w:val="22"/>
          <w:szCs w:val="22"/>
        </w:rPr>
        <w:t>cordova</w:t>
      </w:r>
      <w:proofErr w:type="spellEnd"/>
      <w:r w:rsidRPr="00CD5A76">
        <w:rPr>
          <w:rFonts w:asciiTheme="minorHAnsi" w:hAnsiTheme="minorHAnsi" w:cstheme="minorHAnsi"/>
          <w:sz w:val="22"/>
          <w:szCs w:val="22"/>
        </w:rPr>
        <w:t>-wrapper\app\plugins\</w:t>
      </w:r>
      <w:proofErr w:type="spellStart"/>
      <w:r w:rsidRPr="00CD5A76">
        <w:rPr>
          <w:rFonts w:asciiTheme="minorHAnsi" w:hAnsiTheme="minorHAnsi" w:cstheme="minorHAnsi"/>
          <w:sz w:val="22"/>
          <w:szCs w:val="22"/>
        </w:rPr>
        <w:t>cordova</w:t>
      </w:r>
      <w:proofErr w:type="spellEnd"/>
      <w:r w:rsidRPr="00CD5A76">
        <w:rPr>
          <w:rFonts w:asciiTheme="minorHAnsi" w:hAnsiTheme="minorHAnsi" w:cstheme="minorHAnsi"/>
          <w:sz w:val="22"/>
          <w:szCs w:val="22"/>
        </w:rPr>
        <w:t>-custom-config</w:t>
      </w:r>
    </w:p>
    <w:p w14:paraId="5AE78015" w14:textId="6B86BF9E" w:rsidR="0022726A" w:rsidRPr="00CD5A76" w:rsidRDefault="0022726A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 xml:space="preserve">Run </w:t>
      </w:r>
      <w:proofErr w:type="spellStart"/>
      <w:r w:rsidRPr="00CD5A76">
        <w:rPr>
          <w:rFonts w:cstheme="minorHAnsi"/>
          <w:color w:val="000000"/>
        </w:rPr>
        <w:t>npm</w:t>
      </w:r>
      <w:proofErr w:type="spellEnd"/>
      <w:r w:rsidRPr="00CD5A76">
        <w:rPr>
          <w:rFonts w:cstheme="minorHAnsi"/>
          <w:color w:val="000000"/>
        </w:rPr>
        <w:t xml:space="preserve"> install from that directory</w:t>
      </w:r>
    </w:p>
    <w:p w14:paraId="7542FDA9" w14:textId="3CDC0EB6" w:rsidR="00DB5C0F" w:rsidRDefault="00DB5C0F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12D2CBD" w14:textId="545A73AA" w:rsidR="00DB5C0F" w:rsidRDefault="00DB5C0F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Ensure you have a platform to build against. Check the platforms folder in the student-</w:t>
      </w:r>
      <w:proofErr w:type="spellStart"/>
      <w:r>
        <w:rPr>
          <w:rFonts w:cstheme="minorHAnsi"/>
          <w:color w:val="000000"/>
        </w:rPr>
        <w:t>cordova</w:t>
      </w:r>
      <w:proofErr w:type="spellEnd"/>
      <w:r>
        <w:rPr>
          <w:rFonts w:cstheme="minorHAnsi"/>
          <w:color w:val="000000"/>
        </w:rPr>
        <w:t>-wrapper directory. For newly cloned repositories, this folder will be empty or non-existent.</w:t>
      </w:r>
    </w:p>
    <w:p w14:paraId="2D143114" w14:textId="7AAB8A74" w:rsidR="00DB5C0F" w:rsidRDefault="00DB5C0F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1EB7B34" w14:textId="28F03561" w:rsidR="00DB5C0F" w:rsidRDefault="00DB5C0F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>
        <w:rPr>
          <w:rFonts w:cstheme="minorHAnsi"/>
          <w:color w:val="000000"/>
        </w:rPr>
        <w:t>Use the following command to create a build platform:</w:t>
      </w:r>
    </w:p>
    <w:p w14:paraId="223CA32E" w14:textId="605FAF6E" w:rsidR="00DB5C0F" w:rsidRDefault="00DB5C0F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>
        <w:rPr>
          <w:rFonts w:cstheme="minorHAnsi"/>
          <w:color w:val="000000"/>
        </w:rPr>
        <w:t>cordova</w:t>
      </w:r>
      <w:proofErr w:type="spellEnd"/>
      <w:r>
        <w:rPr>
          <w:rFonts w:cstheme="minorHAnsi"/>
          <w:color w:val="000000"/>
        </w:rPr>
        <w:t xml:space="preserve"> platform add &lt;</w:t>
      </w:r>
      <w:proofErr w:type="spellStart"/>
      <w:r>
        <w:rPr>
          <w:rFonts w:cstheme="minorHAnsi"/>
          <w:color w:val="000000"/>
        </w:rPr>
        <w:t>ios|android</w:t>
      </w:r>
      <w:proofErr w:type="spellEnd"/>
      <w:r>
        <w:rPr>
          <w:rFonts w:cstheme="minorHAnsi"/>
          <w:color w:val="000000"/>
        </w:rPr>
        <w:t>&gt;</w:t>
      </w:r>
    </w:p>
    <w:p w14:paraId="51DA07AB" w14:textId="77777777" w:rsidR="00DB5C0F" w:rsidRPr="00CD5A76" w:rsidRDefault="00DB5C0F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bookmarkStart w:id="0" w:name="_GoBack"/>
      <w:bookmarkEnd w:id="0"/>
    </w:p>
    <w:p w14:paraId="340C568D" w14:textId="14A5EF5A" w:rsidR="00E07A56" w:rsidRPr="00CD5A76" w:rsidRDefault="00DB5C0F" w:rsidP="00DB5C0F">
      <w:pPr>
        <w:pStyle w:val="Heading1"/>
      </w:pPr>
      <w:r>
        <w:t>OSX</w:t>
      </w:r>
    </w:p>
    <w:p w14:paraId="58612DBF" w14:textId="4EE8A276" w:rsidR="00E07A56" w:rsidRPr="00CD5A76" w:rsidRDefault="00E07A56" w:rsidP="00794414">
      <w:pPr>
        <w:pStyle w:val="Heading3"/>
        <w:rPr>
          <w:rFonts w:asciiTheme="minorHAnsi" w:hAnsiTheme="minorHAnsi" w:cstheme="minorHAnsi"/>
          <w:sz w:val="22"/>
          <w:szCs w:val="22"/>
        </w:rPr>
      </w:pPr>
      <w:r w:rsidRPr="00CD5A76">
        <w:rPr>
          <w:rFonts w:asciiTheme="minorHAnsi" w:hAnsiTheme="minorHAnsi" w:cstheme="minorHAnsi"/>
          <w:sz w:val="22"/>
          <w:szCs w:val="22"/>
        </w:rPr>
        <w:t>Install, Configure remote build agent</w:t>
      </w:r>
      <w:r w:rsidR="00AD0EC2" w:rsidRPr="00CD5A76">
        <w:rPr>
          <w:rFonts w:asciiTheme="minorHAnsi" w:hAnsiTheme="minorHAnsi" w:cstheme="minorHAnsi"/>
          <w:sz w:val="22"/>
          <w:szCs w:val="22"/>
        </w:rPr>
        <w:t xml:space="preserve"> in MAC OSX</w:t>
      </w:r>
      <w:r w:rsidRPr="00CD5A76">
        <w:rPr>
          <w:rFonts w:asciiTheme="minorHAnsi" w:hAnsiTheme="minorHAnsi" w:cstheme="minorHAnsi"/>
          <w:sz w:val="22"/>
          <w:szCs w:val="22"/>
        </w:rPr>
        <w:t xml:space="preserve"> a</w:t>
      </w:r>
      <w:r w:rsidR="00AD0EC2" w:rsidRPr="00CD5A76">
        <w:rPr>
          <w:rFonts w:asciiTheme="minorHAnsi" w:hAnsiTheme="minorHAnsi" w:cstheme="minorHAnsi"/>
          <w:sz w:val="22"/>
          <w:szCs w:val="22"/>
        </w:rPr>
        <w:t>nd save the remote configuration</w:t>
      </w:r>
      <w:r w:rsidRPr="00CD5A76">
        <w:rPr>
          <w:rFonts w:asciiTheme="minorHAnsi" w:hAnsiTheme="minorHAnsi" w:cstheme="minorHAnsi"/>
          <w:sz w:val="22"/>
          <w:szCs w:val="22"/>
        </w:rPr>
        <w:t xml:space="preserve"> in taco-cli to build </w:t>
      </w:r>
      <w:proofErr w:type="spellStart"/>
      <w:r w:rsidRPr="00CD5A76">
        <w:rPr>
          <w:rFonts w:asciiTheme="minorHAnsi" w:hAnsiTheme="minorHAnsi" w:cstheme="minorHAnsi"/>
          <w:sz w:val="22"/>
          <w:szCs w:val="22"/>
        </w:rPr>
        <w:t>ios</w:t>
      </w:r>
      <w:proofErr w:type="spellEnd"/>
      <w:r w:rsidRPr="00CD5A76">
        <w:rPr>
          <w:rFonts w:asciiTheme="minorHAnsi" w:hAnsiTheme="minorHAnsi" w:cstheme="minorHAnsi"/>
          <w:sz w:val="22"/>
          <w:szCs w:val="22"/>
        </w:rPr>
        <w:t xml:space="preserve"> package.</w:t>
      </w:r>
    </w:p>
    <w:p w14:paraId="2324E004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- Install remote build in host</w:t>
      </w:r>
      <w:r w:rsidR="00AD0EC2" w:rsidRPr="00CD5A76">
        <w:rPr>
          <w:rFonts w:cstheme="minorHAnsi"/>
          <w:color w:val="000000"/>
        </w:rPr>
        <w:t xml:space="preserve"> (MAC OSX)</w:t>
      </w:r>
    </w:p>
    <w:p w14:paraId="58B2B4F2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  <w:proofErr w:type="spellStart"/>
      <w:r w:rsidRPr="00CD5A76">
        <w:rPr>
          <w:rStyle w:val="Strong"/>
          <w:rFonts w:cstheme="minorHAnsi"/>
        </w:rPr>
        <w:t>sudo</w:t>
      </w:r>
      <w:proofErr w:type="spellEnd"/>
      <w:r w:rsidRPr="00CD5A76">
        <w:rPr>
          <w:rStyle w:val="Strong"/>
          <w:rFonts w:cstheme="minorHAnsi"/>
        </w:rPr>
        <w:t xml:space="preserve"> </w:t>
      </w:r>
      <w:proofErr w:type="spellStart"/>
      <w:r w:rsidRPr="00CD5A76">
        <w:rPr>
          <w:rStyle w:val="Strong"/>
          <w:rFonts w:cstheme="minorHAnsi"/>
        </w:rPr>
        <w:t>npm</w:t>
      </w:r>
      <w:proofErr w:type="spellEnd"/>
      <w:r w:rsidRPr="00CD5A76">
        <w:rPr>
          <w:rStyle w:val="Strong"/>
          <w:rFonts w:cstheme="minorHAnsi"/>
        </w:rPr>
        <w:t xml:space="preserve"> install -g </w:t>
      </w:r>
      <w:proofErr w:type="spellStart"/>
      <w:r w:rsidRPr="00CD5A76">
        <w:rPr>
          <w:rStyle w:val="Strong"/>
          <w:rFonts w:cstheme="minorHAnsi"/>
        </w:rPr>
        <w:t>remotebuild</w:t>
      </w:r>
      <w:proofErr w:type="spellEnd"/>
    </w:p>
    <w:p w14:paraId="5AD48A4B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6CA4C0B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- Run remote build agent in insecure mode and collect the host and port information</w:t>
      </w:r>
    </w:p>
    <w:p w14:paraId="39D411F2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  <w:proofErr w:type="spellStart"/>
      <w:r w:rsidRPr="00CD5A76">
        <w:rPr>
          <w:rStyle w:val="Strong"/>
          <w:rFonts w:cstheme="minorHAnsi"/>
        </w:rPr>
        <w:t>remotebuild</w:t>
      </w:r>
      <w:proofErr w:type="spellEnd"/>
      <w:r w:rsidRPr="00CD5A76">
        <w:rPr>
          <w:rStyle w:val="Strong"/>
          <w:rFonts w:cstheme="minorHAnsi"/>
        </w:rPr>
        <w:t xml:space="preserve"> --secure false</w:t>
      </w:r>
    </w:p>
    <w:p w14:paraId="17C1437D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C46CC54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lastRenderedPageBreak/>
        <w:t xml:space="preserve">Note: </w:t>
      </w:r>
      <w:r w:rsidR="00C77CF1" w:rsidRPr="00CD5A76">
        <w:rPr>
          <w:rFonts w:cstheme="minorHAnsi"/>
          <w:color w:val="000000"/>
        </w:rPr>
        <w:t>A pin need to be generate t</w:t>
      </w:r>
      <w:r w:rsidRPr="00CD5A76">
        <w:rPr>
          <w:rFonts w:cstheme="minorHAnsi"/>
          <w:color w:val="000000"/>
        </w:rPr>
        <w:t xml:space="preserve">o run </w:t>
      </w:r>
      <w:proofErr w:type="spellStart"/>
      <w:r w:rsidRPr="00CD5A76">
        <w:rPr>
          <w:rFonts w:cstheme="minorHAnsi"/>
          <w:color w:val="000000"/>
        </w:rPr>
        <w:t>remotebuild</w:t>
      </w:r>
      <w:proofErr w:type="spellEnd"/>
      <w:r w:rsidRPr="00CD5A76">
        <w:rPr>
          <w:rFonts w:cstheme="minorHAnsi"/>
          <w:color w:val="000000"/>
        </w:rPr>
        <w:t xml:space="preserve"> in secure mode</w:t>
      </w:r>
      <w:r w:rsidR="00C77CF1" w:rsidRPr="00CD5A76">
        <w:rPr>
          <w:rFonts w:cstheme="minorHAnsi"/>
          <w:color w:val="000000"/>
        </w:rPr>
        <w:t>. Pin can be generate using command “</w:t>
      </w:r>
      <w:proofErr w:type="spellStart"/>
      <w:r w:rsidR="00C77CF1" w:rsidRPr="00CD5A76">
        <w:rPr>
          <w:rFonts w:cstheme="minorHAnsi"/>
          <w:b/>
          <w:color w:val="000000"/>
        </w:rPr>
        <w:t>remotebuild</w:t>
      </w:r>
      <w:proofErr w:type="spellEnd"/>
      <w:r w:rsidR="00C77CF1" w:rsidRPr="00CD5A76">
        <w:rPr>
          <w:rFonts w:cstheme="minorHAnsi"/>
          <w:b/>
          <w:color w:val="000000"/>
        </w:rPr>
        <w:t xml:space="preserve"> certificates generate</w:t>
      </w:r>
      <w:r w:rsidR="00C77CF1" w:rsidRPr="00CD5A76">
        <w:rPr>
          <w:rFonts w:cstheme="minorHAnsi"/>
          <w:color w:val="000000"/>
        </w:rPr>
        <w:t>”</w:t>
      </w:r>
    </w:p>
    <w:p w14:paraId="73199C03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88315B4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- Current Remote build server information:</w:t>
      </w:r>
    </w:p>
    <w:p w14:paraId="17E4628D" w14:textId="77777777" w:rsidR="00E07A56" w:rsidRPr="00CD5A76" w:rsidRDefault="00C77CF1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 xml:space="preserve">Host: </w:t>
      </w:r>
      <w:r w:rsidR="00C0491C" w:rsidRPr="00CD5A76">
        <w:rPr>
          <w:rFonts w:cstheme="minorHAnsi"/>
          <w:color w:val="000000"/>
        </w:rPr>
        <w:t>10.200.124.60</w:t>
      </w:r>
    </w:p>
    <w:p w14:paraId="2FA56BA1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Port:</w:t>
      </w:r>
      <w:r w:rsidR="00C77CF1" w:rsidRPr="00CD5A76">
        <w:rPr>
          <w:rFonts w:cstheme="minorHAnsi"/>
          <w:color w:val="000000"/>
        </w:rPr>
        <w:t xml:space="preserve"> </w:t>
      </w:r>
      <w:r w:rsidRPr="00CD5A76">
        <w:rPr>
          <w:rFonts w:cstheme="minorHAnsi"/>
          <w:color w:val="000000"/>
        </w:rPr>
        <w:t>3000</w:t>
      </w:r>
    </w:p>
    <w:p w14:paraId="781EC000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4EB8A8E6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- Save remote build configuration in taco-cli</w:t>
      </w:r>
      <w:r w:rsidR="00C77CF1" w:rsidRPr="00CD5A76">
        <w:rPr>
          <w:rFonts w:cstheme="minorHAnsi"/>
          <w:color w:val="000000"/>
        </w:rPr>
        <w:t xml:space="preserve"> using following command</w:t>
      </w:r>
    </w:p>
    <w:p w14:paraId="1D3464C9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  <w:r w:rsidRPr="00CD5A76">
        <w:rPr>
          <w:rStyle w:val="Strong"/>
          <w:rFonts w:cstheme="minorHAnsi"/>
        </w:rPr>
        <w:t>taco remote</w:t>
      </w:r>
    </w:p>
    <w:p w14:paraId="7E0B35B4" w14:textId="77777777" w:rsidR="004E7B59" w:rsidRPr="00CD5A76" w:rsidRDefault="004E7B59" w:rsidP="00E07A56">
      <w:pPr>
        <w:autoSpaceDE w:val="0"/>
        <w:autoSpaceDN w:val="0"/>
        <w:adjustRightInd w:val="0"/>
        <w:spacing w:after="0" w:line="240" w:lineRule="auto"/>
        <w:rPr>
          <w:rStyle w:val="Strong"/>
          <w:rFonts w:cstheme="minorHAnsi"/>
        </w:rPr>
      </w:pPr>
      <w:r w:rsidRPr="00CD5A76">
        <w:rPr>
          <w:rStyle w:val="Strong"/>
          <w:rFonts w:cstheme="minorHAnsi"/>
        </w:rPr>
        <w:t xml:space="preserve">or taco remote add </w:t>
      </w:r>
      <w:proofErr w:type="spellStart"/>
      <w:r w:rsidRPr="00CD5A76">
        <w:rPr>
          <w:rStyle w:val="Strong"/>
          <w:rFonts w:cstheme="minorHAnsi"/>
        </w:rPr>
        <w:t>ios</w:t>
      </w:r>
      <w:proofErr w:type="spellEnd"/>
    </w:p>
    <w:p w14:paraId="0F182D8F" w14:textId="77777777" w:rsidR="00E07A56" w:rsidRPr="00CD5A76" w:rsidRDefault="00E07A56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D988178" w14:textId="77777777" w:rsidR="00144321" w:rsidRPr="00CD5A76" w:rsidRDefault="00144321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To access MAC OSX remotely, VNC Viewer can be used:</w:t>
      </w:r>
    </w:p>
    <w:p w14:paraId="4EABAD1D" w14:textId="77777777" w:rsidR="00144321" w:rsidRPr="00CD5A76" w:rsidRDefault="00144321" w:rsidP="00E07A56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2B1D072E" w14:textId="77777777" w:rsidR="00144321" w:rsidRPr="00CD5A76" w:rsidRDefault="00144321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MAC Mini Credentials are below:</w:t>
      </w:r>
    </w:p>
    <w:p w14:paraId="13A93ACB" w14:textId="77777777" w:rsidR="00144321" w:rsidRPr="00CD5A76" w:rsidRDefault="00144321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E41315F" w14:textId="77777777" w:rsidR="00144321" w:rsidRPr="00CD5A76" w:rsidRDefault="00144321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Host: 10.200.124.60</w:t>
      </w:r>
    </w:p>
    <w:p w14:paraId="060FE920" w14:textId="77777777" w:rsidR="00144321" w:rsidRPr="00CD5A76" w:rsidRDefault="00144321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Username: hadron</w:t>
      </w:r>
    </w:p>
    <w:p w14:paraId="2B6F1B69" w14:textId="77777777" w:rsidR="00144321" w:rsidRPr="00CD5A76" w:rsidRDefault="00144321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Password: Cec2017</w:t>
      </w:r>
    </w:p>
    <w:p w14:paraId="607B5A1E" w14:textId="77777777" w:rsidR="00144321" w:rsidRPr="00CD5A76" w:rsidRDefault="00144321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773D1BF8" w14:textId="77777777" w:rsidR="00144321" w:rsidRPr="00CD5A76" w:rsidRDefault="00144321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>Remote desktop client for MAC:</w:t>
      </w:r>
    </w:p>
    <w:p w14:paraId="7E66E895" w14:textId="77777777" w:rsidR="00144321" w:rsidRPr="00CD5A76" w:rsidRDefault="00144321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proofErr w:type="spellStart"/>
      <w:r w:rsidRPr="00CD5A76">
        <w:rPr>
          <w:rFonts w:cstheme="minorHAnsi"/>
          <w:color w:val="000000"/>
        </w:rPr>
        <w:t>RealVNC</w:t>
      </w:r>
      <w:proofErr w:type="spellEnd"/>
      <w:r w:rsidRPr="00CD5A76">
        <w:rPr>
          <w:rFonts w:cstheme="minorHAnsi"/>
          <w:color w:val="000000"/>
        </w:rPr>
        <w:t xml:space="preserve"> (VNC Viewer)</w:t>
      </w:r>
    </w:p>
    <w:p w14:paraId="4CF5A71F" w14:textId="77777777" w:rsidR="00144321" w:rsidRPr="00CD5A76" w:rsidRDefault="00144321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CD5A76">
        <w:rPr>
          <w:rFonts w:cstheme="minorHAnsi"/>
          <w:color w:val="000000"/>
        </w:rPr>
        <w:t xml:space="preserve">URL: </w:t>
      </w:r>
      <w:hyperlink r:id="rId15" w:history="1">
        <w:r w:rsidR="00A018C9" w:rsidRPr="00CD5A76">
          <w:rPr>
            <w:rStyle w:val="Hyperlink"/>
            <w:rFonts w:cstheme="minorHAnsi"/>
          </w:rPr>
          <w:t>https://www.realvnc.com/en/connect/download/viewer/</w:t>
        </w:r>
      </w:hyperlink>
    </w:p>
    <w:p w14:paraId="07192802" w14:textId="77777777" w:rsidR="00A018C9" w:rsidRPr="00CD5A76" w:rsidRDefault="00A018C9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6B207CBC" w14:textId="77777777" w:rsidR="00A018C9" w:rsidRPr="00CD5A76" w:rsidRDefault="00A018C9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585E3859" w14:textId="77777777" w:rsidR="00A018C9" w:rsidRPr="00CD5A76" w:rsidRDefault="00A018C9" w:rsidP="00144321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</w:p>
    <w:p w14:paraId="31A49882" w14:textId="77777777" w:rsidR="00C728D1" w:rsidRPr="00CD5A76" w:rsidRDefault="00C728D1" w:rsidP="00C728D1">
      <w:pPr>
        <w:rPr>
          <w:rFonts w:cstheme="minorHAnsi"/>
        </w:rPr>
      </w:pPr>
    </w:p>
    <w:sectPr w:rsidR="00C728D1" w:rsidRPr="00CD5A76" w:rsidSect="00514114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13DF7"/>
    <w:multiLevelType w:val="hybridMultilevel"/>
    <w:tmpl w:val="D5083C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81E3C35"/>
    <w:multiLevelType w:val="hybridMultilevel"/>
    <w:tmpl w:val="EC2AAE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877D8D"/>
    <w:multiLevelType w:val="hybridMultilevel"/>
    <w:tmpl w:val="BC963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wszA0MLAwtDSwMDdQ0lEKTi0uzszPAykwqQUA7BWohCwAAAA="/>
  </w:docVars>
  <w:rsids>
    <w:rsidRoot w:val="00E07A56"/>
    <w:rsid w:val="0003300D"/>
    <w:rsid w:val="00050124"/>
    <w:rsid w:val="000E58CB"/>
    <w:rsid w:val="00144321"/>
    <w:rsid w:val="001859CC"/>
    <w:rsid w:val="001B578A"/>
    <w:rsid w:val="001C7130"/>
    <w:rsid w:val="002200C6"/>
    <w:rsid w:val="0022726A"/>
    <w:rsid w:val="002450B5"/>
    <w:rsid w:val="00262EFB"/>
    <w:rsid w:val="00300015"/>
    <w:rsid w:val="00406D83"/>
    <w:rsid w:val="004E7B59"/>
    <w:rsid w:val="0052626C"/>
    <w:rsid w:val="006068C4"/>
    <w:rsid w:val="00715A2C"/>
    <w:rsid w:val="00756DC5"/>
    <w:rsid w:val="00794414"/>
    <w:rsid w:val="007B0764"/>
    <w:rsid w:val="007D0920"/>
    <w:rsid w:val="00A018C9"/>
    <w:rsid w:val="00A07543"/>
    <w:rsid w:val="00AD0EC2"/>
    <w:rsid w:val="00AF219D"/>
    <w:rsid w:val="00B66950"/>
    <w:rsid w:val="00BE7227"/>
    <w:rsid w:val="00C0491C"/>
    <w:rsid w:val="00C1705D"/>
    <w:rsid w:val="00C61A4D"/>
    <w:rsid w:val="00C728D1"/>
    <w:rsid w:val="00C77CF1"/>
    <w:rsid w:val="00CD5A76"/>
    <w:rsid w:val="00D51675"/>
    <w:rsid w:val="00DB5C0F"/>
    <w:rsid w:val="00DC0CE4"/>
    <w:rsid w:val="00DF378B"/>
    <w:rsid w:val="00E07A56"/>
    <w:rsid w:val="00E8256B"/>
    <w:rsid w:val="00E839EB"/>
    <w:rsid w:val="00E97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D8839"/>
  <w15:docId w15:val="{953A78A2-FEB6-4CAF-84C8-5E1C26FBC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44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6DC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44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6DC5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DC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DC5"/>
    <w:rPr>
      <w:rFonts w:ascii="Tahoma" w:hAnsi="Tahoma" w:cs="Tahoma"/>
      <w:sz w:val="16"/>
      <w:szCs w:val="16"/>
    </w:rPr>
  </w:style>
  <w:style w:type="character" w:styleId="IntenseEmphasis">
    <w:name w:val="Intense Emphasis"/>
    <w:basedOn w:val="DefaultParagraphFont"/>
    <w:uiPriority w:val="21"/>
    <w:qFormat/>
    <w:rsid w:val="00C61A4D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C61A4D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C61A4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61A4D"/>
    <w:rPr>
      <w:i/>
      <w:iCs/>
      <w:color w:val="000000" w:themeColor="text1"/>
    </w:rPr>
  </w:style>
  <w:style w:type="paragraph" w:styleId="ListParagraph">
    <w:name w:val="List Paragraph"/>
    <w:basedOn w:val="Normal"/>
    <w:uiPriority w:val="34"/>
    <w:qFormat/>
    <w:rsid w:val="00C728D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0EC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0EC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D0EC2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018C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754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79441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9441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7944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73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4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studio" TargetMode="External"/><Relationship Id="rId13" Type="http://schemas.openxmlformats.org/officeDocument/2006/relationships/hyperlink" Target="mailto:ionic@3.19.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mailto:cordova@8.0.0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nodejs.org/dist/latest-v8.x/" TargetMode="External"/><Relationship Id="rId5" Type="http://schemas.openxmlformats.org/officeDocument/2006/relationships/hyperlink" Target="https://jdk.java.net/java-se-ri/8-MR3" TargetMode="External"/><Relationship Id="rId15" Type="http://schemas.openxmlformats.org/officeDocument/2006/relationships/hyperlink" Target="https://www.realvnc.com/en/connect/download/viewer/" TargetMode="External"/><Relationship Id="rId10" Type="http://schemas.openxmlformats.org/officeDocument/2006/relationships/hyperlink" Target="https://gradle.org/install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cordova-ios@4.5.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4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hsan Haque</dc:creator>
  <cp:lastModifiedBy>Bill Long</cp:lastModifiedBy>
  <cp:revision>11</cp:revision>
  <dcterms:created xsi:type="dcterms:W3CDTF">2018-07-19T14:37:00Z</dcterms:created>
  <dcterms:modified xsi:type="dcterms:W3CDTF">2020-05-06T11:43:00Z</dcterms:modified>
</cp:coreProperties>
</file>